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CF5F3B" w:rsidRDefault="00CF5F3B" w:rsidP="00CF5F3B">
      <w:pPr>
        <w:jc w:val="center"/>
        <w:rPr>
          <w:b/>
        </w:rPr>
      </w:pPr>
      <w:r w:rsidRPr="00CF5F3B">
        <w:rPr>
          <w:b/>
        </w:rPr>
        <w:t>Lesson 11 Takeaway Task</w:t>
      </w:r>
    </w:p>
    <w:p w:rsidR="00CF5F3B" w:rsidRPr="00CF5F3B" w:rsidRDefault="00CF5F3B" w:rsidP="00CF5F3B">
      <w:pPr>
        <w:jc w:val="center"/>
        <w:rPr>
          <w:b/>
        </w:rPr>
      </w:pPr>
      <w:r w:rsidRPr="00CF5F3B">
        <w:rPr>
          <w:b/>
        </w:rPr>
        <w:t>Python Loops</w:t>
      </w:r>
    </w:p>
    <w:p w:rsidR="00CF5F3B" w:rsidRDefault="00CF5F3B" w:rsidP="00CF5F3B">
      <w:pPr>
        <w:jc w:val="center"/>
        <w:rPr>
          <w:b/>
        </w:rPr>
      </w:pPr>
      <w:r w:rsidRPr="00CF5F3B">
        <w:rPr>
          <w:b/>
        </w:rPr>
        <w:t>March 1, 2023</w:t>
      </w:r>
    </w:p>
    <w:p w:rsidR="00CF5F3B" w:rsidRPr="00363671" w:rsidRDefault="00CF5F3B" w:rsidP="00CF5F3B">
      <w:pPr>
        <w:pStyle w:val="ListParagraph"/>
        <w:numPr>
          <w:ilvl w:val="0"/>
          <w:numId w:val="1"/>
        </w:numPr>
      </w:pPr>
      <w:r w:rsidRPr="00363671">
        <w:t xml:space="preserve">Create list of </w:t>
      </w:r>
      <w:r w:rsidR="005632BA">
        <w:t xml:space="preserve">5 marks of students </w:t>
      </w:r>
      <w:r w:rsidR="0076468A" w:rsidRPr="00363671">
        <w:t>(5 entries)</w:t>
      </w:r>
    </w:p>
    <w:p w:rsidR="0076468A" w:rsidRPr="00363671" w:rsidRDefault="0076468A" w:rsidP="0076468A">
      <w:pPr>
        <w:pStyle w:val="ListParagraph"/>
        <w:numPr>
          <w:ilvl w:val="1"/>
          <w:numId w:val="1"/>
        </w:numPr>
      </w:pPr>
      <w:r w:rsidRPr="00363671">
        <w:t>Find the highest mark scored</w:t>
      </w:r>
    </w:p>
    <w:p w:rsidR="0076468A" w:rsidRPr="00363671" w:rsidRDefault="0076468A" w:rsidP="0076468A">
      <w:pPr>
        <w:pStyle w:val="ListParagraph"/>
        <w:numPr>
          <w:ilvl w:val="1"/>
          <w:numId w:val="1"/>
        </w:numPr>
      </w:pPr>
      <w:r w:rsidRPr="00363671">
        <w:t>Find the smallest mark scored</w:t>
      </w:r>
    </w:p>
    <w:p w:rsidR="0076468A" w:rsidRPr="00363671" w:rsidRDefault="0076468A" w:rsidP="0076468A">
      <w:pPr>
        <w:pStyle w:val="ListParagraph"/>
        <w:numPr>
          <w:ilvl w:val="1"/>
          <w:numId w:val="1"/>
        </w:numPr>
      </w:pPr>
      <w:r w:rsidRPr="00363671">
        <w:t>Find the average mark</w:t>
      </w:r>
    </w:p>
    <w:p w:rsidR="0076468A" w:rsidRPr="00363671" w:rsidRDefault="0076468A" w:rsidP="00F6266A">
      <w:pPr>
        <w:pStyle w:val="ListParagraph"/>
        <w:numPr>
          <w:ilvl w:val="1"/>
          <w:numId w:val="1"/>
        </w:numPr>
      </w:pPr>
      <w:r w:rsidRPr="00363671">
        <w:t xml:space="preserve">Count </w:t>
      </w:r>
      <w:r w:rsidR="004B4DED" w:rsidRPr="00363671">
        <w:t xml:space="preserve">the number of </w:t>
      </w:r>
      <w:r w:rsidR="00363671" w:rsidRPr="00363671">
        <w:t>occurrences</w:t>
      </w:r>
      <w:r w:rsidR="004B4DED" w:rsidRPr="00363671">
        <w:t xml:space="preserve"> for ma</w:t>
      </w:r>
      <w:r w:rsidR="00F6266A" w:rsidRPr="00363671">
        <w:t xml:space="preserve">rks above 50 and below 50 </w:t>
      </w:r>
      <w:r w:rsidR="005632BA">
        <w:t>and print the counts</w:t>
      </w:r>
      <w:r w:rsidR="007636E8">
        <w:t xml:space="preserve">, </w:t>
      </w:r>
      <w:r w:rsidR="00F6266A" w:rsidRPr="00363671">
        <w:t>and</w:t>
      </w:r>
      <w:r w:rsidRPr="00363671">
        <w:t xml:space="preserve"> </w:t>
      </w:r>
      <w:r w:rsidR="007636E8">
        <w:t>for marks above 50 and below</w:t>
      </w:r>
      <w:r w:rsidR="005632BA">
        <w:t xml:space="preserve"> 50</w:t>
      </w:r>
      <w:bookmarkStart w:id="0" w:name="_GoBack"/>
      <w:bookmarkEnd w:id="0"/>
      <w:r w:rsidR="007636E8" w:rsidRPr="00363671">
        <w:t xml:space="preserve"> </w:t>
      </w:r>
      <w:r w:rsidRPr="00363671">
        <w:t xml:space="preserve">print </w:t>
      </w:r>
      <w:r w:rsidR="00F6266A" w:rsidRPr="00363671">
        <w:t>“pass” and “fail respectively.</w:t>
      </w:r>
    </w:p>
    <w:sectPr w:rsidR="0076468A" w:rsidRPr="003636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D0285"/>
    <w:multiLevelType w:val="hybridMultilevel"/>
    <w:tmpl w:val="8EBC3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MzYytzAyNTU0MTFV0lEKTi0uzszPAykwrAUAlPSa2ywAAAA="/>
  </w:docVars>
  <w:rsids>
    <w:rsidRoot w:val="00CF5F3B"/>
    <w:rsid w:val="000F099A"/>
    <w:rsid w:val="00363671"/>
    <w:rsid w:val="004B4DED"/>
    <w:rsid w:val="005632BA"/>
    <w:rsid w:val="005708EA"/>
    <w:rsid w:val="007636E8"/>
    <w:rsid w:val="0076468A"/>
    <w:rsid w:val="00CF5F3B"/>
    <w:rsid w:val="00F6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2894F"/>
  <w15:chartTrackingRefBased/>
  <w15:docId w15:val="{536E8ACE-B0CC-40C7-974E-78917DC65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F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5</cp:revision>
  <dcterms:created xsi:type="dcterms:W3CDTF">2023-03-01T16:54:00Z</dcterms:created>
  <dcterms:modified xsi:type="dcterms:W3CDTF">2023-03-01T17:34:00Z</dcterms:modified>
</cp:coreProperties>
</file>